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3D727" w14:textId="1280235B" w:rsidR="005B6B92" w:rsidRDefault="003D3781">
      <w:pPr>
        <w:rPr>
          <w:noProof/>
        </w:rPr>
      </w:pPr>
      <w:r>
        <w:rPr>
          <w:noProof/>
        </w:rPr>
        <w:drawing>
          <wp:inline distT="0" distB="0" distL="0" distR="0" wp14:anchorId="3BF87517" wp14:editId="54775574">
            <wp:extent cx="2794787" cy="2059663"/>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48528" cy="2099268"/>
                    </a:xfrm>
                    <a:prstGeom prst="rect">
                      <a:avLst/>
                    </a:prstGeom>
                  </pic:spPr>
                </pic:pic>
              </a:graphicData>
            </a:graphic>
          </wp:inline>
        </w:drawing>
      </w:r>
    </w:p>
    <w:p w14:paraId="58D91A7F" w14:textId="70E0BE9B" w:rsidR="005B6B92" w:rsidRPr="005B6B92" w:rsidRDefault="005B6B92">
      <w:pPr>
        <w:rPr>
          <w:noProof/>
          <w:sz w:val="18"/>
        </w:rPr>
      </w:pPr>
      <w:r w:rsidRPr="005B6B92">
        <w:rPr>
          <w:noProof/>
          <w:sz w:val="18"/>
        </w:rPr>
        <w:t xml:space="preserve">1a) building the </w:t>
      </w:r>
      <w:r w:rsidR="006970E7">
        <w:rPr>
          <w:noProof/>
          <w:sz w:val="18"/>
        </w:rPr>
        <w:t>shape</w:t>
      </w:r>
      <w:r w:rsidRPr="005B6B92">
        <w:rPr>
          <w:noProof/>
          <w:sz w:val="18"/>
        </w:rPr>
        <w:t xml:space="preserve"> using COMSOL</w:t>
      </w:r>
    </w:p>
    <w:p w14:paraId="4D8BA8BB" w14:textId="77777777" w:rsidR="00726896" w:rsidRDefault="00726896">
      <w:pPr>
        <w:rPr>
          <w:noProof/>
        </w:rPr>
      </w:pPr>
    </w:p>
    <w:p w14:paraId="05D4D528" w14:textId="63057A30" w:rsidR="009604AE" w:rsidRDefault="003D3781">
      <w:r>
        <w:rPr>
          <w:noProof/>
        </w:rPr>
        <w:drawing>
          <wp:inline distT="0" distB="0" distL="0" distR="0" wp14:anchorId="0A487D6C" wp14:editId="49946977">
            <wp:extent cx="1353493" cy="10745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98139" cy="1110018"/>
                    </a:xfrm>
                    <a:prstGeom prst="rect">
                      <a:avLst/>
                    </a:prstGeom>
                  </pic:spPr>
                </pic:pic>
              </a:graphicData>
            </a:graphic>
          </wp:inline>
        </w:drawing>
      </w:r>
      <w:r>
        <w:rPr>
          <w:noProof/>
        </w:rPr>
        <w:drawing>
          <wp:inline distT="0" distB="0" distL="0" distR="0" wp14:anchorId="12821583" wp14:editId="11C94912">
            <wp:extent cx="1344440" cy="1061432"/>
            <wp:effectExtent l="0" t="0" r="825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18658" cy="1120027"/>
                    </a:xfrm>
                    <a:prstGeom prst="rect">
                      <a:avLst/>
                    </a:prstGeom>
                  </pic:spPr>
                </pic:pic>
              </a:graphicData>
            </a:graphic>
          </wp:inline>
        </w:drawing>
      </w:r>
      <w:r>
        <w:rPr>
          <w:noProof/>
        </w:rPr>
        <w:drawing>
          <wp:inline distT="0" distB="0" distL="0" distR="0" wp14:anchorId="4741BCE8" wp14:editId="2C32B1C4">
            <wp:extent cx="1308226" cy="109546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47814" cy="1128619"/>
                    </a:xfrm>
                    <a:prstGeom prst="rect">
                      <a:avLst/>
                    </a:prstGeom>
                  </pic:spPr>
                </pic:pic>
              </a:graphicData>
            </a:graphic>
          </wp:inline>
        </w:drawing>
      </w:r>
      <w:r>
        <w:rPr>
          <w:noProof/>
        </w:rPr>
        <w:drawing>
          <wp:inline distT="0" distB="0" distL="0" distR="0" wp14:anchorId="6DFABE98" wp14:editId="6F403C24">
            <wp:extent cx="1371600" cy="108084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21624" cy="1120266"/>
                    </a:xfrm>
                    <a:prstGeom prst="rect">
                      <a:avLst/>
                    </a:prstGeom>
                  </pic:spPr>
                </pic:pic>
              </a:graphicData>
            </a:graphic>
          </wp:inline>
        </w:drawing>
      </w:r>
    </w:p>
    <w:p w14:paraId="642D5F5F" w14:textId="38BEAC85" w:rsidR="005B6B92" w:rsidRPr="005B6B92" w:rsidRDefault="005B6B92">
      <w:pPr>
        <w:rPr>
          <w:sz w:val="18"/>
        </w:rPr>
      </w:pPr>
      <w:r w:rsidRPr="005B6B92">
        <w:rPr>
          <w:sz w:val="18"/>
        </w:rPr>
        <w:t>1b) assign material and mesh</w:t>
      </w:r>
    </w:p>
    <w:p w14:paraId="75B61F89" w14:textId="66E4BDDB" w:rsidR="00726896" w:rsidRDefault="00726896"/>
    <w:p w14:paraId="70547AC2" w14:textId="05ED3BC4" w:rsidR="00726896" w:rsidRDefault="00726896">
      <w:r>
        <w:rPr>
          <w:noProof/>
        </w:rPr>
        <w:drawing>
          <wp:inline distT="0" distB="0" distL="0" distR="0" wp14:anchorId="4D47E721" wp14:editId="32CC3530">
            <wp:extent cx="2625505" cy="2076256"/>
            <wp:effectExtent l="0" t="0" r="381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43057" cy="2090136"/>
                    </a:xfrm>
                    <a:prstGeom prst="rect">
                      <a:avLst/>
                    </a:prstGeom>
                  </pic:spPr>
                </pic:pic>
              </a:graphicData>
            </a:graphic>
          </wp:inline>
        </w:drawing>
      </w:r>
    </w:p>
    <w:p w14:paraId="791A92AF" w14:textId="78B9EA7B" w:rsidR="005B6B92" w:rsidRPr="005B6B92" w:rsidRDefault="005B6B92">
      <w:pPr>
        <w:rPr>
          <w:sz w:val="18"/>
        </w:rPr>
      </w:pPr>
      <w:r w:rsidRPr="005B6B92">
        <w:rPr>
          <w:sz w:val="18"/>
        </w:rPr>
        <w:t>1c) assign different traction forces to pillars</w:t>
      </w:r>
    </w:p>
    <w:p w14:paraId="6A17C51C" w14:textId="77777777" w:rsidR="00726896" w:rsidRDefault="00726896"/>
    <w:p w14:paraId="77343D65" w14:textId="56947CAA" w:rsidR="00D051BD" w:rsidRDefault="00726896" w:rsidP="00D051BD">
      <w:pPr>
        <w:rPr>
          <w:sz w:val="40"/>
          <w:szCs w:val="40"/>
        </w:rPr>
      </w:pPr>
      <w:r>
        <w:rPr>
          <w:sz w:val="40"/>
          <w:szCs w:val="40"/>
        </w:rPr>
        <w:t>B</w:t>
      </w:r>
      <w:r>
        <w:rPr>
          <w:rFonts w:hint="eastAsia"/>
          <w:sz w:val="40"/>
          <w:szCs w:val="40"/>
        </w:rPr>
        <w:t>a</w:t>
      </w:r>
      <w:r>
        <w:rPr>
          <w:sz w:val="40"/>
          <w:szCs w:val="40"/>
        </w:rPr>
        <w:t>ckground</w:t>
      </w:r>
      <w:r w:rsidR="00D051BD">
        <w:rPr>
          <w:sz w:val="40"/>
          <w:szCs w:val="40"/>
        </w:rPr>
        <w:t xml:space="preserve">: </w:t>
      </w:r>
    </w:p>
    <w:p w14:paraId="017E304F" w14:textId="0B03E868" w:rsidR="00726896" w:rsidRDefault="00726896" w:rsidP="00D051BD">
      <w:pPr>
        <w:rPr>
          <w:rFonts w:ascii="Arial" w:hAnsi="Arial" w:cs="Arial"/>
          <w:color w:val="000000"/>
          <w:shd w:val="clear" w:color="auto" w:fill="FFFFFF"/>
        </w:rPr>
      </w:pPr>
      <w:r>
        <w:rPr>
          <w:rFonts w:ascii="Arial" w:hAnsi="Arial" w:cs="Arial"/>
          <w:color w:val="000000"/>
          <w:shd w:val="clear" w:color="auto" w:fill="FFFFFF"/>
        </w:rPr>
        <w:t>Cell stiffness is an important bio-marker. I hypothesize that the cell stiffness can be back-calculated from the pillar positions of stretched PDMS pillars with cells on top of them. I will create finite element models of a cell with different thicknesses, and use machine learning to back-calculate the cell stiffness from the positions of the PDMS pillars. I expect my data to show high correlations between the cell stiffness and the displacement of the stretched pillars. My results will enable biologists to obtain the cell stiffness from microscope images.</w:t>
      </w:r>
    </w:p>
    <w:p w14:paraId="2FF7892B" w14:textId="4B6195E5" w:rsidR="005B6B92" w:rsidRDefault="005B6B92" w:rsidP="00D051BD">
      <w:pPr>
        <w:rPr>
          <w:rFonts w:ascii="Arial" w:hAnsi="Arial" w:cs="Arial"/>
          <w:color w:val="000000"/>
          <w:shd w:val="clear" w:color="auto" w:fill="FFFFFF"/>
        </w:rPr>
      </w:pPr>
    </w:p>
    <w:p w14:paraId="79C05D43" w14:textId="77777777" w:rsidR="00C9483E" w:rsidRPr="005B6B92" w:rsidRDefault="00C9483E" w:rsidP="00D051BD">
      <w:pPr>
        <w:rPr>
          <w:rFonts w:ascii="Arial" w:hAnsi="Arial" w:cs="Arial"/>
          <w:color w:val="000000"/>
          <w:shd w:val="clear" w:color="auto" w:fill="FFFFFF"/>
        </w:rPr>
      </w:pPr>
    </w:p>
    <w:p w14:paraId="0E2E8540" w14:textId="760FBCA4" w:rsidR="00D051BD" w:rsidRDefault="00B5587C" w:rsidP="00D051BD">
      <w:pPr>
        <w:rPr>
          <w:sz w:val="40"/>
          <w:szCs w:val="40"/>
        </w:rPr>
      </w:pPr>
      <w:r>
        <w:rPr>
          <w:sz w:val="40"/>
          <w:szCs w:val="40"/>
        </w:rPr>
        <w:t xml:space="preserve">COMSOL </w:t>
      </w:r>
      <w:r w:rsidR="00867081">
        <w:rPr>
          <w:sz w:val="40"/>
          <w:szCs w:val="40"/>
        </w:rPr>
        <w:t>S</w:t>
      </w:r>
      <w:r w:rsidR="00D051BD" w:rsidRPr="00BD2CC2">
        <w:rPr>
          <w:sz w:val="40"/>
          <w:szCs w:val="40"/>
        </w:rPr>
        <w:t>timulation</w:t>
      </w:r>
      <w:r w:rsidR="00D051BD">
        <w:rPr>
          <w:sz w:val="40"/>
          <w:szCs w:val="40"/>
        </w:rPr>
        <w:t>;</w:t>
      </w:r>
    </w:p>
    <w:p w14:paraId="7B536576" w14:textId="53F16DA7" w:rsidR="001916A2" w:rsidRDefault="005B6B92" w:rsidP="00D051BD">
      <w:r>
        <w:t>I first u</w:t>
      </w:r>
      <w:r w:rsidR="00D051BD">
        <w:t>se C</w:t>
      </w:r>
      <w:r w:rsidR="00B5587C">
        <w:t>OMSOL</w:t>
      </w:r>
      <w:r w:rsidR="00D051BD">
        <w:t xml:space="preserve"> to build </w:t>
      </w:r>
      <w:r>
        <w:t xml:space="preserve">the </w:t>
      </w:r>
      <w:r w:rsidR="006970E7">
        <w:t xml:space="preserve">shape of the </w:t>
      </w:r>
      <w:r w:rsidR="00D051BD">
        <w:t>model</w:t>
      </w:r>
      <w:r>
        <w:t xml:space="preserve"> </w:t>
      </w:r>
      <w:r w:rsidR="006D5556">
        <w:t>with reference to the actual cell and pillars [1a].</w:t>
      </w:r>
      <w:r w:rsidR="00D051BD">
        <w:t xml:space="preserve"> </w:t>
      </w:r>
      <w:r w:rsidR="006970E7">
        <w:t>Then I assign the material and the mesh to the model [1b].</w:t>
      </w:r>
      <w:r w:rsidR="0070165C">
        <w:t xml:space="preserve"> For the pillars, I assign 1000 different Young’s modules</w:t>
      </w:r>
      <w:r w:rsidR="001916A2">
        <w:t xml:space="preserve"> randomly</w:t>
      </w:r>
      <w:r w:rsidR="0070165C">
        <w:t xml:space="preserve"> ranging from 0 to 4000 Pa to each of them. Using the data from the experiment, I also assign traction force to all pillars [1c]. This step completes the model. After prescribing the fixed side and the stretching side of the model</w:t>
      </w:r>
      <w:r w:rsidR="00EC1739">
        <w:t>[1d]</w:t>
      </w:r>
      <w:r w:rsidR="001916A2">
        <w:t xml:space="preserve">, I set the elongation to be 55%. Then I perform the stimulation 1000 times (each time with a different Young’s modules on pillars). </w:t>
      </w:r>
      <w:r w:rsidR="00867081">
        <w:t>After the stimulation, I select the pillars covered by the cell to do point evaluation</w:t>
      </w:r>
      <w:r w:rsidR="00EC1739">
        <w:t>[1f]</w:t>
      </w:r>
      <w:r w:rsidR="00867081">
        <w:t>. As a result, for each pillar, I</w:t>
      </w:r>
      <w:r w:rsidR="00EC1739">
        <w:t xml:space="preserve"> can</w:t>
      </w:r>
      <w:r w:rsidR="00867081">
        <w:t xml:space="preserve"> get 1000 different values of displacement </w:t>
      </w:r>
      <w:proofErr w:type="gramStart"/>
      <w:r w:rsidR="00867081">
        <w:t>as a result of</w:t>
      </w:r>
      <w:proofErr w:type="gramEnd"/>
      <w:r w:rsidR="00867081">
        <w:t xml:space="preserve"> different Young’s modules.</w:t>
      </w:r>
    </w:p>
    <w:p w14:paraId="73659F3D" w14:textId="1C9AD2C2" w:rsidR="00867081" w:rsidRDefault="00867081" w:rsidP="00D051BD"/>
    <w:p w14:paraId="1E12D585" w14:textId="08F813FD" w:rsidR="00726896" w:rsidRDefault="00EC1739" w:rsidP="00D051BD">
      <w:pPr>
        <w:rPr>
          <w:sz w:val="40"/>
          <w:szCs w:val="40"/>
        </w:rPr>
      </w:pPr>
      <w:r>
        <w:t xml:space="preserve"> </w:t>
      </w:r>
    </w:p>
    <w:p w14:paraId="13C8A43C" w14:textId="2AE93700" w:rsidR="00726896" w:rsidRDefault="00726896" w:rsidP="00726896">
      <w:r>
        <w:rPr>
          <w:noProof/>
        </w:rPr>
        <w:lastRenderedPageBreak/>
        <w:drawing>
          <wp:inline distT="0" distB="0" distL="0" distR="0" wp14:anchorId="0CEFC52E" wp14:editId="656C1F85">
            <wp:extent cx="1336870" cy="100946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55271" cy="1023355"/>
                    </a:xfrm>
                    <a:prstGeom prst="rect">
                      <a:avLst/>
                    </a:prstGeom>
                  </pic:spPr>
                </pic:pic>
              </a:graphicData>
            </a:graphic>
          </wp:inline>
        </w:drawing>
      </w:r>
      <w:r>
        <w:rPr>
          <w:noProof/>
        </w:rPr>
        <w:drawing>
          <wp:inline distT="0" distB="0" distL="0" distR="0" wp14:anchorId="000218CC" wp14:editId="6B7DF7AA">
            <wp:extent cx="1317279" cy="1022016"/>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48507" cy="1046244"/>
                    </a:xfrm>
                    <a:prstGeom prst="rect">
                      <a:avLst/>
                    </a:prstGeom>
                  </pic:spPr>
                </pic:pic>
              </a:graphicData>
            </a:graphic>
          </wp:inline>
        </w:drawing>
      </w:r>
    </w:p>
    <w:p w14:paraId="4FEFD0DE" w14:textId="28B8470A" w:rsidR="001916A2" w:rsidRPr="001916A2" w:rsidRDefault="001916A2" w:rsidP="00726896">
      <w:pPr>
        <w:rPr>
          <w:sz w:val="18"/>
        </w:rPr>
      </w:pPr>
      <w:r w:rsidRPr="001916A2">
        <w:rPr>
          <w:sz w:val="18"/>
        </w:rPr>
        <w:t>1d) setting the fixed side and stretching side</w:t>
      </w:r>
    </w:p>
    <w:p w14:paraId="13514AE5" w14:textId="77777777" w:rsidR="00726896" w:rsidRDefault="00726896" w:rsidP="00726896"/>
    <w:p w14:paraId="30B2F667" w14:textId="77409648" w:rsidR="00726896" w:rsidRDefault="00726896" w:rsidP="00726896">
      <w:r>
        <w:rPr>
          <w:noProof/>
        </w:rPr>
        <w:drawing>
          <wp:inline distT="0" distB="0" distL="0" distR="0" wp14:anchorId="5A931F62" wp14:editId="5927C625">
            <wp:extent cx="1400357" cy="9777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22807" cy="993449"/>
                    </a:xfrm>
                    <a:prstGeom prst="rect">
                      <a:avLst/>
                    </a:prstGeom>
                  </pic:spPr>
                </pic:pic>
              </a:graphicData>
            </a:graphic>
          </wp:inline>
        </w:drawing>
      </w:r>
      <w:r>
        <w:rPr>
          <w:noProof/>
        </w:rPr>
        <w:drawing>
          <wp:inline distT="0" distB="0" distL="0" distR="0" wp14:anchorId="65E96796" wp14:editId="4637BFC8">
            <wp:extent cx="1330859" cy="950900"/>
            <wp:effectExtent l="0" t="0" r="317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35989" cy="954565"/>
                    </a:xfrm>
                    <a:prstGeom prst="rect">
                      <a:avLst/>
                    </a:prstGeom>
                  </pic:spPr>
                </pic:pic>
              </a:graphicData>
            </a:graphic>
          </wp:inline>
        </w:drawing>
      </w:r>
    </w:p>
    <w:p w14:paraId="03D24464" w14:textId="5B02218B" w:rsidR="00112E90" w:rsidRDefault="00112E90" w:rsidP="00726896">
      <w:r w:rsidRPr="001F2913">
        <w:rPr>
          <w:sz w:val="18"/>
        </w:rPr>
        <w:t xml:space="preserve">1e) </w:t>
      </w:r>
      <w:r w:rsidR="001F2913" w:rsidRPr="001F2913">
        <w:rPr>
          <w:sz w:val="18"/>
        </w:rPr>
        <w:t>the stress view of the stimulation</w:t>
      </w:r>
    </w:p>
    <w:p w14:paraId="569A3D8B" w14:textId="77777777" w:rsidR="00726896" w:rsidRDefault="00726896"/>
    <w:p w14:paraId="48C5BD28" w14:textId="7BCDB6B9" w:rsidR="003D3781" w:rsidRDefault="00726896">
      <w:r>
        <w:rPr>
          <w:noProof/>
        </w:rPr>
        <w:drawing>
          <wp:inline distT="0" distB="0" distL="0" distR="0" wp14:anchorId="71A608B3" wp14:editId="30FEB7B1">
            <wp:extent cx="2190977" cy="1502875"/>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97531" cy="1507370"/>
                    </a:xfrm>
                    <a:prstGeom prst="rect">
                      <a:avLst/>
                    </a:prstGeom>
                  </pic:spPr>
                </pic:pic>
              </a:graphicData>
            </a:graphic>
          </wp:inline>
        </w:drawing>
      </w:r>
    </w:p>
    <w:p w14:paraId="7C21AA6B" w14:textId="675CCE34" w:rsidR="00726896" w:rsidRPr="006C35B0" w:rsidRDefault="001F2913">
      <w:pPr>
        <w:rPr>
          <w:sz w:val="18"/>
        </w:rPr>
      </w:pPr>
      <w:r w:rsidRPr="001F2913">
        <w:rPr>
          <w:sz w:val="18"/>
        </w:rPr>
        <w:t>1f) point evaluation</w:t>
      </w:r>
    </w:p>
    <w:p w14:paraId="494D1A19" w14:textId="38A04666" w:rsidR="00726896" w:rsidRDefault="00726896">
      <w:r>
        <w:rPr>
          <w:noProof/>
        </w:rPr>
        <w:drawing>
          <wp:inline distT="0" distB="0" distL="0" distR="0" wp14:anchorId="1462D160" wp14:editId="5CEF53CD">
            <wp:extent cx="2743200" cy="13534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6519" cy="1355130"/>
                    </a:xfrm>
                    <a:prstGeom prst="rect">
                      <a:avLst/>
                    </a:prstGeom>
                  </pic:spPr>
                </pic:pic>
              </a:graphicData>
            </a:graphic>
          </wp:inline>
        </w:drawing>
      </w:r>
    </w:p>
    <w:p w14:paraId="23F48370" w14:textId="646EB869" w:rsidR="007B2E52" w:rsidRDefault="00726896">
      <w:r>
        <w:rPr>
          <w:noProof/>
        </w:rPr>
        <w:drawing>
          <wp:inline distT="0" distB="0" distL="0" distR="0" wp14:anchorId="34795024" wp14:editId="08F86CC1">
            <wp:extent cx="2743200" cy="12306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1230630"/>
                    </a:xfrm>
                    <a:prstGeom prst="rect">
                      <a:avLst/>
                    </a:prstGeom>
                  </pic:spPr>
                </pic:pic>
              </a:graphicData>
            </a:graphic>
          </wp:inline>
        </w:drawing>
      </w:r>
    </w:p>
    <w:p w14:paraId="5CF9A2E1" w14:textId="459C43FF" w:rsidR="00C9483E" w:rsidRPr="00C9483E" w:rsidRDefault="00ED3E90">
      <w:pPr>
        <w:rPr>
          <w:sz w:val="18"/>
        </w:rPr>
      </w:pPr>
      <w:r w:rsidRPr="00ED3E90">
        <w:rPr>
          <w:sz w:val="18"/>
        </w:rPr>
        <w:t>1g) the experiment</w:t>
      </w:r>
      <w:r w:rsidR="003B5350">
        <w:rPr>
          <w:sz w:val="18"/>
        </w:rPr>
        <w:t xml:space="preserve"> without cell and with cell </w:t>
      </w:r>
      <w:bookmarkStart w:id="0" w:name="_GoBack"/>
      <w:bookmarkEnd w:id="0"/>
    </w:p>
    <w:p w14:paraId="6FEA6BB9" w14:textId="77777777" w:rsidR="00C9483E" w:rsidRDefault="00C9483E" w:rsidP="00C9483E">
      <w:pPr>
        <w:rPr>
          <w:sz w:val="40"/>
          <w:szCs w:val="40"/>
        </w:rPr>
      </w:pPr>
      <w:r>
        <w:rPr>
          <w:sz w:val="40"/>
          <w:szCs w:val="40"/>
        </w:rPr>
        <w:t>Machine Learning;</w:t>
      </w:r>
    </w:p>
    <w:p w14:paraId="593C0A45" w14:textId="0F339E2F" w:rsidR="00726896" w:rsidRDefault="00C9483E" w:rsidP="00C9483E">
      <w:r>
        <w:t xml:space="preserve">After the stimulation, I output the result as csv file and put it in the Machine Learning code. </w:t>
      </w:r>
      <w:r w:rsidR="00EC1739">
        <w:t xml:space="preserve">The code will learn to predict the </w:t>
      </w:r>
      <w:r w:rsidR="00EC1739">
        <w:t xml:space="preserve">cell stiffness </w:t>
      </w:r>
      <w:r w:rsidR="00EC1739">
        <w:t>from the</w:t>
      </w:r>
      <w:r w:rsidR="00EC1739">
        <w:t xml:space="preserve"> its pillar displacement</w:t>
      </w:r>
      <w:r w:rsidR="00084765">
        <w:t xml:space="preserve">. </w:t>
      </w:r>
      <w:r w:rsidR="008B54C4">
        <w:t xml:space="preserve">I assign the first 800 </w:t>
      </w:r>
      <w:r w:rsidR="00BB34B4">
        <w:t xml:space="preserve">results </w:t>
      </w:r>
      <w:r w:rsidR="008B54C4">
        <w:t>for the code the learn, the code will predict the next 200 results and check if its prediction matches the actual cell stiffness.</w:t>
      </w:r>
    </w:p>
    <w:p w14:paraId="4039DFF4" w14:textId="0CF79A75" w:rsidR="00084765" w:rsidRDefault="00084765"/>
    <w:p w14:paraId="11ED383F" w14:textId="25D04159" w:rsidR="0080293C" w:rsidRDefault="0080293C"/>
    <w:p w14:paraId="4167B08C" w14:textId="77777777" w:rsidR="00AB3BB4" w:rsidRDefault="00AB3BB4"/>
    <w:p w14:paraId="2E9D5EFF" w14:textId="075439F7" w:rsidR="00EC1739" w:rsidRDefault="00EC1739" w:rsidP="00EC1739">
      <w:pPr>
        <w:rPr>
          <w:sz w:val="40"/>
          <w:szCs w:val="40"/>
        </w:rPr>
      </w:pPr>
      <w:r>
        <w:rPr>
          <w:sz w:val="40"/>
          <w:szCs w:val="40"/>
        </w:rPr>
        <w:t>The Experiment</w:t>
      </w:r>
      <w:r>
        <w:rPr>
          <w:sz w:val="40"/>
          <w:szCs w:val="40"/>
        </w:rPr>
        <w:t>;</w:t>
      </w:r>
    </w:p>
    <w:p w14:paraId="6652387F" w14:textId="43F3C78A" w:rsidR="00EC1739" w:rsidRDefault="00AB3BB4" w:rsidP="00EC1739">
      <w:pPr>
        <w:rPr>
          <w:sz w:val="40"/>
          <w:szCs w:val="40"/>
        </w:rPr>
      </w:pPr>
      <w:r>
        <w:t>In t</w:t>
      </w:r>
      <w:r w:rsidR="007B2E52">
        <w:t>he experiment</w:t>
      </w:r>
      <w:r>
        <w:t>, I</w:t>
      </w:r>
      <w:r w:rsidR="007B2E52">
        <w:t xml:space="preserve"> first calculate the pillar displacement after stretch without cell (X0), then calculate pillar displacement after stretch with cell (</w:t>
      </w:r>
      <w:proofErr w:type="spellStart"/>
      <w:r w:rsidR="007B2E52">
        <w:t>Xc</w:t>
      </w:r>
      <w:proofErr w:type="spellEnd"/>
      <w:r w:rsidR="007B2E52">
        <w:t xml:space="preserve">). Then the </w:t>
      </w:r>
      <w:r>
        <w:t xml:space="preserve">final </w:t>
      </w:r>
      <w:r w:rsidR="007B2E52">
        <w:t xml:space="preserve">stretching displacement U =Xc-X0. </w:t>
      </w:r>
      <w:r w:rsidR="00ED3E90">
        <w:t xml:space="preserve">With U for each pillar, I put them into the machine learning code to predict the cell stiffness of each pillar. </w:t>
      </w:r>
    </w:p>
    <w:p w14:paraId="40AE9882" w14:textId="051D95C3" w:rsidR="00726896" w:rsidRDefault="00726896"/>
    <w:p w14:paraId="5B0707D8" w14:textId="37C4D78A" w:rsidR="00726896" w:rsidRDefault="00726896"/>
    <w:p w14:paraId="158D9C75" w14:textId="74B7E761" w:rsidR="00726896" w:rsidRDefault="00726896"/>
    <w:p w14:paraId="4E345AE4" w14:textId="498FB0F9" w:rsidR="00726896" w:rsidRDefault="00726896"/>
    <w:p w14:paraId="288519A0" w14:textId="1534C873" w:rsidR="00726896" w:rsidRDefault="00726896"/>
    <w:p w14:paraId="24FA9588" w14:textId="3C474D43" w:rsidR="00726896" w:rsidRDefault="00726896"/>
    <w:p w14:paraId="166BC86D" w14:textId="3FF4C335" w:rsidR="00726896" w:rsidRDefault="00726896"/>
    <w:p w14:paraId="2BF19847" w14:textId="6E6BB554" w:rsidR="00726896" w:rsidRDefault="00726896"/>
    <w:p w14:paraId="35185A0B" w14:textId="02431BA9" w:rsidR="00726896" w:rsidRDefault="00726896"/>
    <w:p w14:paraId="6388D6B1" w14:textId="13A13C44" w:rsidR="00726896" w:rsidRDefault="00726896"/>
    <w:p w14:paraId="2B91BFC4" w14:textId="11768B7C" w:rsidR="00726896" w:rsidRDefault="00726896"/>
    <w:p w14:paraId="0BD1E041" w14:textId="0D94C6AD" w:rsidR="00726896" w:rsidRDefault="00726896"/>
    <w:p w14:paraId="6EDD08F8" w14:textId="77777777" w:rsidR="00726896" w:rsidRDefault="00726896"/>
    <w:sectPr w:rsidR="00726896" w:rsidSect="003D3781">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379C2B" w14:textId="77777777" w:rsidR="00FF1C43" w:rsidRDefault="00FF1C43" w:rsidP="003D3781">
      <w:pPr>
        <w:spacing w:after="0" w:line="240" w:lineRule="auto"/>
      </w:pPr>
      <w:r>
        <w:separator/>
      </w:r>
    </w:p>
  </w:endnote>
  <w:endnote w:type="continuationSeparator" w:id="0">
    <w:p w14:paraId="169178A4" w14:textId="77777777" w:rsidR="00FF1C43" w:rsidRDefault="00FF1C43" w:rsidP="003D3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8899F" w14:textId="77777777" w:rsidR="00FF1C43" w:rsidRDefault="00FF1C43" w:rsidP="003D3781">
      <w:pPr>
        <w:spacing w:after="0" w:line="240" w:lineRule="auto"/>
      </w:pPr>
      <w:r>
        <w:separator/>
      </w:r>
    </w:p>
  </w:footnote>
  <w:footnote w:type="continuationSeparator" w:id="0">
    <w:p w14:paraId="2750B01F" w14:textId="77777777" w:rsidR="00FF1C43" w:rsidRDefault="00FF1C43" w:rsidP="003D378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CJLS0NTAxMDYxMTIyUdpeDU4uLM/DyQAqNaAJJEpvQsAAAA"/>
  </w:docVars>
  <w:rsids>
    <w:rsidRoot w:val="000158DB"/>
    <w:rsid w:val="000158DB"/>
    <w:rsid w:val="00084765"/>
    <w:rsid w:val="000C3FAB"/>
    <w:rsid w:val="00112E90"/>
    <w:rsid w:val="001916A2"/>
    <w:rsid w:val="001F2913"/>
    <w:rsid w:val="003B5350"/>
    <w:rsid w:val="003D3781"/>
    <w:rsid w:val="005B6B92"/>
    <w:rsid w:val="006970E7"/>
    <w:rsid w:val="006C35B0"/>
    <w:rsid w:val="006D5556"/>
    <w:rsid w:val="0070165C"/>
    <w:rsid w:val="00726896"/>
    <w:rsid w:val="007B2E52"/>
    <w:rsid w:val="0080293C"/>
    <w:rsid w:val="00867081"/>
    <w:rsid w:val="008B54C4"/>
    <w:rsid w:val="008F46FC"/>
    <w:rsid w:val="009604AE"/>
    <w:rsid w:val="00966980"/>
    <w:rsid w:val="009D4CAB"/>
    <w:rsid w:val="00AB3BB4"/>
    <w:rsid w:val="00B5587C"/>
    <w:rsid w:val="00BB34B4"/>
    <w:rsid w:val="00C9483E"/>
    <w:rsid w:val="00D051BD"/>
    <w:rsid w:val="00EC1739"/>
    <w:rsid w:val="00ED3E90"/>
    <w:rsid w:val="00FF1C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56C64"/>
  <w15:chartTrackingRefBased/>
  <w15:docId w15:val="{A7B06318-33F6-4F79-89E6-3C03FA211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37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3781"/>
  </w:style>
  <w:style w:type="paragraph" w:styleId="Footer">
    <w:name w:val="footer"/>
    <w:basedOn w:val="Normal"/>
    <w:link w:val="FooterChar"/>
    <w:uiPriority w:val="99"/>
    <w:unhideWhenUsed/>
    <w:rsid w:val="003D37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3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2</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xin Yang</dc:creator>
  <cp:keywords/>
  <dc:description/>
  <cp:lastModifiedBy>Chenxin Yang</cp:lastModifiedBy>
  <cp:revision>18</cp:revision>
  <dcterms:created xsi:type="dcterms:W3CDTF">2019-05-24T22:18:00Z</dcterms:created>
  <dcterms:modified xsi:type="dcterms:W3CDTF">2019-05-29T17:16:00Z</dcterms:modified>
</cp:coreProperties>
</file>